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f6f64463c30522fd5f27afbf0fa3802b46d09a"/>
      <w:r>
        <w:rPr>
          <w:b/>
        </w:rPr>
        <w:t xml:space="preserve">ПРОТОКОЛ ПРО РЕЗУЛЬТАТИ ЗЕМЕЛЬНИХ ТОРГІВ № LRE001-UA-20211228-56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ШУМ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сільськогосподарського призначення, для ведення товарного сільськогосподарського виробництва, площею 0,7131 га, кадастровий номер 6125884400:01:002:0038, що розташована за межами населеного пункту села Кордишів Кременецького району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сільськогосподарського призначення, для ведення товарного сільськогосподарського виробництва, площею 0,7131 га, кадастровий номер 6125884400:01:002:0038, що розташована за межами населеного пункту села Кордишів Кременецького району Тернопіль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87,3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2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ШУМ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0:01:43Z</dcterms:created>
  <dcterms:modified xsi:type="dcterms:W3CDTF">2024-04-27T20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